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F67B3E">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F67B3E">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F67B3E">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F67B3E">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F67B3E">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Huawei, HiSilicon</w:t>
            </w:r>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F67B3E">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onfiguredGrantTimer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2 ?</w:t>
      </w:r>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r>
              <w:rPr>
                <w:rFonts w:eastAsia="SimSun" w:hint="eastAsia"/>
                <w:i/>
                <w:iCs/>
                <w:lang w:val="en-US" w:eastAsia="zh-CN"/>
              </w:rPr>
              <w:t>configuredGrantTimer</w:t>
            </w:r>
            <w:r>
              <w:rPr>
                <w:rFonts w:eastAsia="SimSun" w:hint="eastAsia"/>
                <w:lang w:val="en-US" w:eastAsia="zh-CN"/>
              </w:rPr>
              <w:t xml:space="preserve"> to UE.  which means the </w:t>
            </w:r>
            <w:r>
              <w:rPr>
                <w:rFonts w:eastAsia="SimSun" w:hint="eastAsia"/>
                <w:i/>
                <w:iCs/>
                <w:lang w:val="en-US" w:eastAsia="zh-CN"/>
              </w:rPr>
              <w:t>configuredGrantTimer</w:t>
            </w:r>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r>
              <w:rPr>
                <w:rFonts w:eastAsia="SimSun" w:hint="eastAsia"/>
                <w:i/>
                <w:iCs/>
                <w:lang w:val="en-US" w:eastAsia="zh-CN"/>
              </w:rPr>
              <w:t xml:space="preserve">configuredGrantTimer. </w:t>
            </w:r>
            <w:r>
              <w:rPr>
                <w:rFonts w:eastAsia="SimSun" w:hint="eastAsia"/>
                <w:lang w:val="en-US" w:eastAsia="zh-CN"/>
              </w:rPr>
              <w:t>As shown below:</w:t>
            </w:r>
          </w:p>
          <w:p w:rsidR="00884FDC" w:rsidRDefault="005A647D">
            <w:pPr>
              <w:jc w:val="both"/>
              <w:rPr>
                <w:rFonts w:eastAsia="SimSun"/>
                <w:lang w:val="en-US" w:eastAsia="zh-CN"/>
              </w:rPr>
            </w:pPr>
            <w:r>
              <w:rPr>
                <w:noProof/>
                <w:lang w:eastAsia="zh-CN"/>
              </w:rPr>
              <w:lastRenderedPageBreak/>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configuredGrantTimer</w:t>
            </w:r>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CB46BB">
            <w:pPr>
              <w:jc w:val="both"/>
            </w:pPr>
            <w:r>
              <w:t>OPPO</w:t>
            </w:r>
          </w:p>
        </w:tc>
        <w:tc>
          <w:tcPr>
            <w:tcW w:w="2101" w:type="dxa"/>
          </w:tcPr>
          <w:p w:rsidR="007B08D8" w:rsidRDefault="007B08D8" w:rsidP="00CB46BB">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CB46BB">
            <w:pPr>
              <w:jc w:val="both"/>
            </w:pPr>
            <w:r>
              <w:t>Lenovo</w:t>
            </w:r>
          </w:p>
        </w:tc>
        <w:tc>
          <w:tcPr>
            <w:tcW w:w="2101" w:type="dxa"/>
          </w:tcPr>
          <w:p w:rsidR="009A4DCD" w:rsidRDefault="009A4DCD" w:rsidP="00CB46BB">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CB46BB">
            <w:pPr>
              <w:jc w:val="both"/>
            </w:pPr>
            <w:r>
              <w:t>CATT</w:t>
            </w:r>
          </w:p>
        </w:tc>
        <w:tc>
          <w:tcPr>
            <w:tcW w:w="2101" w:type="dxa"/>
          </w:tcPr>
          <w:p w:rsidR="00AC52CF" w:rsidRDefault="00AC52CF" w:rsidP="00CB46BB">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r w:rsidRPr="000F3B30">
              <w:rPr>
                <w:i/>
                <w:lang w:eastAsia="ko-KR"/>
              </w:rPr>
              <w:t>configuredGrantTimer</w:t>
            </w:r>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preempted PUSCH would not see its </w:t>
            </w:r>
            <w:r w:rsidRPr="006D014E">
              <w:rPr>
                <w:i/>
              </w:rPr>
              <w:t>configuredGrantTimer</w:t>
            </w:r>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r w:rsidRPr="006D014E">
              <w:rPr>
                <w:i/>
              </w:rPr>
              <w:t>configuredGrantTimer</w:t>
            </w:r>
            <w:r>
              <w:t xml:space="preserve"> </w:t>
            </w:r>
            <w:r w:rsidR="00D44ED3">
              <w:t xml:space="preserve">would </w:t>
            </w:r>
            <w:r w:rsidRPr="006D014E">
              <w:t>play its normal role</w:t>
            </w:r>
            <w:r w:rsidR="00D44ED3">
              <w:t xml:space="preserve">. But given the low likelihood of this event, it should not be considered when selecting a solution. Hence we support stopping the </w:t>
            </w:r>
            <w:r w:rsidR="00D44ED3" w:rsidRPr="006D014E">
              <w:rPr>
                <w:i/>
              </w:rPr>
              <w:t>configuredGrantTimer</w:t>
            </w:r>
            <w:r w:rsidR="00D44ED3">
              <w:t xml:space="preserve"> upon PUSCH preemption due to </w:t>
            </w:r>
            <w:r w:rsidR="00785F34">
              <w:t xml:space="preserve">configured </w:t>
            </w:r>
            <w:r w:rsidR="00D44ED3">
              <w:t>grant deprioritization.</w:t>
            </w:r>
          </w:p>
        </w:tc>
      </w:tr>
      <w:tr w:rsidR="001058F5" w:rsidTr="001058F5">
        <w:tc>
          <w:tcPr>
            <w:tcW w:w="1614" w:type="dxa"/>
          </w:tcPr>
          <w:p w:rsidR="001058F5" w:rsidRDefault="001058F5" w:rsidP="002961C9">
            <w:pPr>
              <w:jc w:val="both"/>
            </w:pPr>
            <w:r>
              <w:t>Huawei</w:t>
            </w:r>
          </w:p>
        </w:tc>
        <w:tc>
          <w:tcPr>
            <w:tcW w:w="2101" w:type="dxa"/>
          </w:tcPr>
          <w:p w:rsidR="001058F5" w:rsidRDefault="001058F5" w:rsidP="002961C9">
            <w:pPr>
              <w:jc w:val="both"/>
            </w:pPr>
            <w:r>
              <w:t>No</w:t>
            </w:r>
          </w:p>
        </w:tc>
        <w:tc>
          <w:tcPr>
            <w:tcW w:w="5916" w:type="dxa"/>
          </w:tcPr>
          <w:p w:rsidR="001058F5" w:rsidRDefault="001058F5" w:rsidP="002961C9">
            <w:r>
              <w:t>Agree with ZTE. This is an optimization when the network configures a “bad” configuredGrantTimer length, however it is not a critical issue.</w:t>
            </w:r>
          </w:p>
          <w:p w:rsidR="001058F5" w:rsidRDefault="001058F5" w:rsidP="002961C9">
            <w:r>
              <w:t>We agree there is a misaligned understanding about “the transmission is performed” in NR-U and IIoT. As per the discussion in the email discussion “[AT110e][040][eURLLC] MAC (Huawei)”, the common understanding is:</w:t>
            </w:r>
          </w:p>
          <w:p w:rsidR="001058F5" w:rsidRDefault="001058F5" w:rsidP="002961C9">
            <w:r>
              <w:t>-</w:t>
            </w:r>
            <w:r>
              <w:tab/>
              <w:t xml:space="preserve">the transmission has performed &lt;-&gt; transmission is finished. </w:t>
            </w:r>
          </w:p>
          <w:p w:rsidR="001058F5" w:rsidRDefault="001058F5" w:rsidP="002961C9">
            <w:r>
              <w:t>-</w:t>
            </w:r>
            <w:r>
              <w:tab/>
              <w:t xml:space="preserve">when the transmission is performed -&gt; “completely transmitted” and a transmission has not been performed -&gt; “partially transmitted” </w:t>
            </w:r>
            <w:r>
              <w:lastRenderedPageBreak/>
              <w:t>and “no transmission”</w:t>
            </w:r>
          </w:p>
          <w:p w:rsidR="001058F5" w:rsidRDefault="001058F5" w:rsidP="002961C9">
            <w:r>
              <w:t>Maybe some clarification about “the transmission has been performed” is needed in the MAC specs to avoid misunderstanding.</w:t>
            </w:r>
          </w:p>
        </w:tc>
      </w:tr>
      <w:tr w:rsidR="001058F5" w:rsidTr="007B08D8">
        <w:tc>
          <w:tcPr>
            <w:tcW w:w="1614" w:type="dxa"/>
          </w:tcPr>
          <w:p w:rsidR="001058F5" w:rsidRDefault="001058F5" w:rsidP="00CB46BB">
            <w:pPr>
              <w:jc w:val="both"/>
            </w:pPr>
          </w:p>
        </w:tc>
        <w:tc>
          <w:tcPr>
            <w:tcW w:w="2101" w:type="dxa"/>
          </w:tcPr>
          <w:p w:rsidR="001058F5" w:rsidRDefault="001058F5" w:rsidP="00CB46BB">
            <w:pPr>
              <w:jc w:val="both"/>
            </w:pPr>
          </w:p>
        </w:tc>
        <w:tc>
          <w:tcPr>
            <w:tcW w:w="5916" w:type="dxa"/>
          </w:tcPr>
          <w:p w:rsidR="001058F5" w:rsidRDefault="001058F5" w:rsidP="00D44ED3"/>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r>
                <w:rPr>
                  <w:i/>
                  <w:lang w:eastAsia="ko-KR"/>
                </w:rPr>
                <w:t>configuredGrantTimer</w:t>
              </w:r>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RetransmissionTimer</w:t>
              </w:r>
              <w:r>
                <w:rPr>
                  <w:lang w:eastAsia="ko-KR"/>
                </w:rPr>
                <w:t xml:space="preserve"> is not configured</w:t>
              </w:r>
            </w:ins>
            <w:ins w:id="10" w:author="OPPO" w:date="2020-10-21T10:26:00Z">
              <w:r>
                <w:rPr>
                  <w:lang w:eastAsia="ko-KR"/>
                </w:rPr>
                <w:t xml:space="preserve">, the MAC entity shall stop the </w:t>
              </w:r>
              <w:r>
                <w:rPr>
                  <w:i/>
                  <w:lang w:eastAsia="ko-KR"/>
                </w:rPr>
                <w:t>configuredGrantTimer</w:t>
              </w:r>
            </w:ins>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r>
                <w:rPr>
                  <w:i/>
                  <w:lang w:eastAsia="ko-KR"/>
                </w:rPr>
                <w:t>configuredGrantTimer</w:t>
              </w:r>
              <w:r>
                <w:rPr>
                  <w:lang w:eastAsia="ko-KR"/>
                </w:rPr>
                <w:t xml:space="preserve"> for the correponding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Pr>
                  <w:i/>
                  <w:lang w:eastAsia="ko-KR"/>
                </w:rPr>
                <w:t>configuredGrantTimer</w:t>
              </w:r>
              <w:r>
                <w:rPr>
                  <w:lang w:eastAsia="ko-KR"/>
                </w:rPr>
                <w:t xml:space="preserve"> for the correponding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r>
                <w:rPr>
                  <w:i/>
                  <w:lang w:eastAsia="ko-KR"/>
                </w:rPr>
                <w:t>configuredGrantTimer</w:t>
              </w:r>
              <w:r>
                <w:rPr>
                  <w:lang w:eastAsia="ko-KR"/>
                </w:rPr>
                <w:t xml:space="preserve"> for the correponding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As mentioned in above issue, this kind of configuredgrantTimer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r w:rsidRPr="00F1342A">
              <w:t>configuredGrantTimer for the correponding HARQ process of t</w:t>
            </w:r>
            <w:r>
              <w:t>he</w:t>
            </w:r>
            <w:r w:rsidRPr="00F1342A">
              <w:t xml:space="preserve"> de-prioritized uplink grant</w:t>
            </w:r>
            <w:r>
              <w:t>s</w:t>
            </w:r>
            <w:r w:rsidRPr="00F1342A">
              <w:t xml:space="preserve"> </w:t>
            </w:r>
            <w:r w:rsidRPr="00F1342A">
              <w:lastRenderedPageBreak/>
              <w:t>should be stopped 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CB46BB">
            <w:pPr>
              <w:jc w:val="both"/>
            </w:pPr>
            <w:r>
              <w:t>OPPO</w:t>
            </w:r>
          </w:p>
        </w:tc>
        <w:tc>
          <w:tcPr>
            <w:tcW w:w="2268" w:type="dxa"/>
          </w:tcPr>
          <w:p w:rsidR="00335248" w:rsidRDefault="00335248" w:rsidP="00CB46BB">
            <w:pPr>
              <w:jc w:val="both"/>
            </w:pPr>
            <w:r>
              <w:t>Option 2</w:t>
            </w:r>
          </w:p>
        </w:tc>
        <w:tc>
          <w:tcPr>
            <w:tcW w:w="5667" w:type="dxa"/>
          </w:tcPr>
          <w:p w:rsidR="00335248" w:rsidRDefault="000D59C4" w:rsidP="00CB46BB">
            <w:pPr>
              <w:jc w:val="both"/>
            </w:pPr>
            <w:r>
              <w:t>We are open to discuss the solutions, and</w:t>
            </w:r>
            <w:r w:rsidR="00335248">
              <w:t xml:space="preserve"> fine to go to Option 2 because Option 1 indeed reverts the RAN2#111e agreement although it is simple.</w:t>
            </w:r>
          </w:p>
          <w:p w:rsidR="00335248" w:rsidRDefault="00335248" w:rsidP="00CB46BB">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CB46BB">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CB46BB">
            <w:pPr>
              <w:jc w:val="both"/>
              <w:rPr>
                <w:rFonts w:eastAsia="SimSun"/>
                <w:lang w:eastAsia="zh-CN"/>
              </w:rPr>
            </w:pPr>
          </w:p>
          <w:p w:rsidR="000B09AE" w:rsidRDefault="000B09AE" w:rsidP="00CB46BB">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RetransmissionTimer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CB46BB">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RetransmissionTimer is not configured</w:t>
            </w:r>
            <w:r w:rsidRPr="00FA26F0">
              <w:rPr>
                <w:rFonts w:eastAsia="SimSun"/>
                <w:highlight w:val="green"/>
                <w:lang w:eastAsia="zh-CN"/>
              </w:rPr>
              <w:t>, configuredGrantTimer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CB46BB">
            <w:pPr>
              <w:jc w:val="both"/>
            </w:pPr>
            <w:r>
              <w:t>Lenovo</w:t>
            </w:r>
          </w:p>
        </w:tc>
        <w:tc>
          <w:tcPr>
            <w:tcW w:w="2268" w:type="dxa"/>
          </w:tcPr>
          <w:p w:rsidR="009A4DCD" w:rsidRDefault="009A4DCD" w:rsidP="00CB46BB">
            <w:pPr>
              <w:jc w:val="both"/>
            </w:pPr>
            <w:r>
              <w:t xml:space="preserve">Option 2 </w:t>
            </w:r>
          </w:p>
        </w:tc>
        <w:tc>
          <w:tcPr>
            <w:tcW w:w="5667" w:type="dxa"/>
          </w:tcPr>
          <w:p w:rsidR="009A4DCD" w:rsidRDefault="009A4DCD" w:rsidP="00CB46BB">
            <w:pPr>
              <w:jc w:val="both"/>
            </w:pPr>
            <w:r>
              <w:t xml:space="preserve">No strong view on which of the two TPs to go for. </w:t>
            </w:r>
          </w:p>
        </w:tc>
      </w:tr>
      <w:tr w:rsidR="00DC51AB" w:rsidTr="00335248">
        <w:tc>
          <w:tcPr>
            <w:tcW w:w="1696" w:type="dxa"/>
          </w:tcPr>
          <w:p w:rsidR="00DC51AB" w:rsidRDefault="00DC51AB" w:rsidP="00CB46BB">
            <w:pPr>
              <w:jc w:val="both"/>
            </w:pPr>
            <w:r>
              <w:t>CATT</w:t>
            </w:r>
          </w:p>
        </w:tc>
        <w:tc>
          <w:tcPr>
            <w:tcW w:w="2268" w:type="dxa"/>
          </w:tcPr>
          <w:p w:rsidR="00DC51AB" w:rsidRDefault="00DC51AB" w:rsidP="00CB46BB">
            <w:pPr>
              <w:jc w:val="both"/>
            </w:pPr>
            <w:r>
              <w:t>Option 2</w:t>
            </w:r>
          </w:p>
        </w:tc>
        <w:tc>
          <w:tcPr>
            <w:tcW w:w="5667" w:type="dxa"/>
          </w:tcPr>
          <w:p w:rsidR="00DC51AB" w:rsidRDefault="00DC51AB" w:rsidP="00CB46BB">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w:t>
            </w:r>
            <w:r w:rsidR="00164142">
              <w:lastRenderedPageBreak/>
              <w:t xml:space="preserve">highlighted text below is clear enough and reflects </w:t>
            </w:r>
            <w:r w:rsidR="00DE73A2">
              <w:t xml:space="preserve">the original meaning in IIOT </w:t>
            </w:r>
            <w:r w:rsidR="00164142">
              <w:t>that t</w:t>
            </w:r>
            <w:r w:rsidR="00DE73A2">
              <w:t xml:space="preserve">he </w:t>
            </w:r>
            <w:r w:rsidR="00164142">
              <w:t xml:space="preserve">transmission must have been 100% completed and </w:t>
            </w:r>
            <w:r w:rsidR="00EC64B8">
              <w:t xml:space="preserve">so </w:t>
            </w:r>
            <w:r w:rsidR="00164142">
              <w:t xml:space="preserve">the condition is not met for a preempted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RetransmissionTimer</w:t>
            </w:r>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42" w:name="_Toc52752014"/>
            <w:bookmarkStart w:id="43" w:name="_Toc52796476"/>
            <w:bookmarkStart w:id="44" w:name="_Toc29239834"/>
            <w:bookmarkStart w:id="45" w:name="_Toc37296193"/>
            <w:bookmarkStart w:id="46" w:name="_Toc46490319"/>
            <w:r>
              <w:rPr>
                <w:lang w:eastAsia="ko-KR"/>
              </w:rPr>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r>
              <w:rPr>
                <w:i/>
                <w:lang w:eastAsia="ko-KR"/>
              </w:rPr>
              <w:t>lch-basedPrioritization</w:t>
            </w:r>
            <w:r>
              <w:rPr>
                <w:lang w:eastAsia="ko-KR"/>
              </w:rPr>
              <w:t>, and the PUSCH duration of the configured uplink grant does not overlap with the PUSCH duration of an uplink grant received in a Random Access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r>
                <w:rPr>
                  <w:i/>
                  <w:lang w:eastAsia="ko-KR"/>
                </w:rPr>
                <w:t>lch-basedPrioritization</w:t>
              </w:r>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lastRenderedPageBreak/>
        <w:t>Question 3: Do you agree the CR proposed in R2-2010053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0"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CB46BB">
            <w:pPr>
              <w:jc w:val="both"/>
            </w:pPr>
            <w:r>
              <w:t>OPPO</w:t>
            </w:r>
          </w:p>
        </w:tc>
        <w:tc>
          <w:tcPr>
            <w:tcW w:w="2268" w:type="dxa"/>
          </w:tcPr>
          <w:p w:rsidR="008A4C8F" w:rsidRDefault="008A4C8F" w:rsidP="00CB46BB">
            <w:pPr>
              <w:jc w:val="both"/>
            </w:pPr>
            <w:r>
              <w:t>Yes</w:t>
            </w:r>
          </w:p>
        </w:tc>
        <w:tc>
          <w:tcPr>
            <w:tcW w:w="5667" w:type="dxa"/>
          </w:tcPr>
          <w:p w:rsidR="008A4C8F" w:rsidRPr="00FA26F0" w:rsidRDefault="000508B0" w:rsidP="00CB46BB">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CB46BB">
            <w:pPr>
              <w:jc w:val="both"/>
            </w:pPr>
            <w:r>
              <w:t>Lenovo</w:t>
            </w:r>
          </w:p>
        </w:tc>
        <w:tc>
          <w:tcPr>
            <w:tcW w:w="2268" w:type="dxa"/>
          </w:tcPr>
          <w:p w:rsidR="009A4DCD" w:rsidRDefault="009A4DCD" w:rsidP="00CB46BB">
            <w:pPr>
              <w:jc w:val="both"/>
            </w:pPr>
            <w:r>
              <w:t>Agree</w:t>
            </w:r>
          </w:p>
        </w:tc>
        <w:tc>
          <w:tcPr>
            <w:tcW w:w="5667" w:type="dxa"/>
          </w:tcPr>
          <w:p w:rsidR="009A4DCD" w:rsidRDefault="009A4DCD" w:rsidP="00CB46BB">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CB46BB">
            <w:pPr>
              <w:jc w:val="both"/>
            </w:pPr>
            <w:r>
              <w:t>CATT</w:t>
            </w:r>
          </w:p>
        </w:tc>
        <w:tc>
          <w:tcPr>
            <w:tcW w:w="2268" w:type="dxa"/>
          </w:tcPr>
          <w:p w:rsidR="009E3285" w:rsidRDefault="009E3285" w:rsidP="00CB46BB">
            <w:pPr>
              <w:jc w:val="both"/>
            </w:pPr>
            <w:r>
              <w:t>Agree</w:t>
            </w:r>
          </w:p>
        </w:tc>
        <w:tc>
          <w:tcPr>
            <w:tcW w:w="5667" w:type="dxa"/>
          </w:tcPr>
          <w:p w:rsidR="009E3285" w:rsidRDefault="009E3285" w:rsidP="00CB46BB">
            <w:pPr>
              <w:jc w:val="both"/>
              <w:rPr>
                <w:lang w:eastAsia="ko-KR"/>
              </w:rPr>
            </w:pPr>
            <w:r>
              <w:rPr>
                <w:lang w:eastAsia="ko-KR"/>
              </w:rPr>
              <w:t>Also OK with Nokia’s simplification.</w:t>
            </w:r>
          </w:p>
        </w:tc>
      </w:tr>
      <w:tr w:rsidR="00CB43B5" w:rsidRPr="00FA26F0" w:rsidTr="00CB43B5">
        <w:tc>
          <w:tcPr>
            <w:tcW w:w="1696" w:type="dxa"/>
          </w:tcPr>
          <w:p w:rsidR="00CB43B5" w:rsidRDefault="00CB43B5" w:rsidP="002961C9">
            <w:r>
              <w:t>Huawei</w:t>
            </w:r>
          </w:p>
        </w:tc>
        <w:tc>
          <w:tcPr>
            <w:tcW w:w="2268" w:type="dxa"/>
          </w:tcPr>
          <w:p w:rsidR="00CB43B5" w:rsidRDefault="00CB43B5" w:rsidP="002961C9">
            <w:pPr>
              <w:jc w:val="both"/>
            </w:pPr>
            <w:r>
              <w:t>Agree with “for this serving cell”</w:t>
            </w:r>
          </w:p>
        </w:tc>
        <w:tc>
          <w:tcPr>
            <w:tcW w:w="5667" w:type="dxa"/>
          </w:tcPr>
          <w:p w:rsidR="00CB43B5" w:rsidRDefault="00CB43B5" w:rsidP="002961C9">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51"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CB43B5" w:rsidRPr="00FA26F0" w:rsidTr="008A4C8F">
        <w:tc>
          <w:tcPr>
            <w:tcW w:w="1696" w:type="dxa"/>
          </w:tcPr>
          <w:p w:rsidR="00CB43B5" w:rsidRDefault="00CB43B5" w:rsidP="00CB46BB">
            <w:pPr>
              <w:jc w:val="both"/>
            </w:pPr>
          </w:p>
        </w:tc>
        <w:tc>
          <w:tcPr>
            <w:tcW w:w="2268" w:type="dxa"/>
          </w:tcPr>
          <w:p w:rsidR="00CB43B5" w:rsidRDefault="00CB43B5" w:rsidP="00CB46BB">
            <w:pPr>
              <w:jc w:val="both"/>
            </w:pPr>
          </w:p>
        </w:tc>
        <w:tc>
          <w:tcPr>
            <w:tcW w:w="5667" w:type="dxa"/>
          </w:tcPr>
          <w:p w:rsidR="00CB43B5" w:rsidRDefault="00CB43B5" w:rsidP="00CB46BB">
            <w:pPr>
              <w:jc w:val="both"/>
              <w:rPr>
                <w:lang w:eastAsia="ko-KR"/>
              </w:rPr>
            </w:pPr>
          </w:p>
        </w:tc>
      </w:tr>
    </w:tbl>
    <w:p w:rsidR="00884FDC" w:rsidRPr="008A4C8F" w:rsidRDefault="00884FDC">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2" w:name="_Toc37296211"/>
            <w:bookmarkStart w:id="53" w:name="_Toc46490338"/>
            <w:bookmarkStart w:id="54" w:name="_Toc52752033"/>
            <w:bookmarkStart w:id="55" w:name="_Toc29239852"/>
            <w:bookmarkStart w:id="56" w:name="_Toc52796495"/>
            <w:r>
              <w:rPr>
                <w:lang w:eastAsia="ko-KR"/>
              </w:rPr>
              <w:lastRenderedPageBreak/>
              <w:t>5.8.2</w:t>
            </w:r>
            <w:r>
              <w:rPr>
                <w:lang w:eastAsia="ko-KR"/>
              </w:rPr>
              <w:tab/>
              <w:t>Uplink</w:t>
            </w:r>
            <w:bookmarkEnd w:id="52"/>
            <w:bookmarkEnd w:id="53"/>
            <w:bookmarkEnd w:id="54"/>
            <w:bookmarkEnd w:id="55"/>
            <w:bookmarkEnd w:id="5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lang w:eastAsia="ko-KR"/>
              </w:rPr>
            </w:pPr>
            <w:ins w:id="58"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884FDC" w:rsidRDefault="005A647D">
            <w:pPr>
              <w:pStyle w:val="B3"/>
              <w:ind w:firstLine="0"/>
              <w:rPr>
                <w:ins w:id="59" w:author="Huawei" w:date="2020-10-22T16:21:00Z"/>
                <w:lang w:eastAsia="zh-CN"/>
              </w:rPr>
            </w:pPr>
            <w:del w:id="60" w:author="Huawei" w:date="2020-10-22T16:21:00Z">
              <w:r>
                <w:rPr>
                  <w:lang w:eastAsia="ko-KR"/>
                </w:rPr>
                <w:delText>3</w:delText>
              </w:r>
            </w:del>
            <w:ins w:id="6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2010100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are instructed to be generated by considering its corresponding MAC subheader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F67B3E"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lastRenderedPageBreak/>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very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6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6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AC6088" w:rsidRDefault="00AC6088" w:rsidP="00AC6088">
            <w:pPr>
              <w:pStyle w:val="B3"/>
              <w:rPr>
                <w:lang w:eastAsia="ko-KR"/>
              </w:rPr>
            </w:pPr>
            <w:ins w:id="68"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AC6088" w:rsidRDefault="00AC6088" w:rsidP="00AC6088">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3" w:author="OPPO" w:date="2020-11-05T17:04:00Z"/>
                <w:lang w:eastAsia="zh-CN"/>
              </w:rPr>
            </w:pPr>
            <w:r w:rsidRPr="00AB7743">
              <w:rPr>
                <w:highlight w:val="green"/>
                <w:lang w:eastAsia="ko-KR"/>
              </w:rPr>
              <w:t>3&gt;</w:t>
            </w:r>
            <w:r w:rsidRPr="00AB7743">
              <w:rPr>
                <w:highlight w:val="green"/>
                <w:lang w:eastAsia="zh-CN"/>
              </w:rPr>
              <w:tab/>
            </w:r>
            <w:ins w:id="74" w:author="OPPO" w:date="2020-11-05T17:04:00Z">
              <w:r w:rsidRPr="00AB7743">
                <w:rPr>
                  <w:highlight w:val="green"/>
                  <w:lang w:eastAsia="zh-CN"/>
                </w:rPr>
                <w:t>if the UL resources can accommodate the Configured Grant Confirmation MAC CE plus its subheader as a result of logical channel prioritization:</w:t>
              </w:r>
            </w:ins>
          </w:p>
          <w:p w:rsidR="00AC6088" w:rsidRDefault="00AC6088" w:rsidP="00AC6088">
            <w:pPr>
              <w:pStyle w:val="B3"/>
              <w:ind w:firstLine="0"/>
              <w:rPr>
                <w:ins w:id="75" w:author="Huawei" w:date="2020-10-22T16:22:00Z"/>
                <w:lang w:eastAsia="ko-KR"/>
              </w:rPr>
            </w:pPr>
            <w:ins w:id="7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7" w:author="Huawei" w:date="2020-10-22T16:22:00Z">
              <w:del w:id="78" w:author="OPPO" w:date="2020-11-05T17:04:00Z">
                <w:r w:rsidDel="00AC6088">
                  <w:rPr>
                    <w:lang w:eastAsia="ko-KR"/>
                  </w:rPr>
                  <w:delText>3</w:delText>
                </w:r>
              </w:del>
            </w:ins>
            <w:ins w:id="79" w:author="OPPO" w:date="2020-11-05T17:04:00Z">
              <w:r>
                <w:rPr>
                  <w:lang w:eastAsia="ko-KR"/>
                </w:rPr>
                <w:t>4</w:t>
              </w:r>
            </w:ins>
            <w:ins w:id="80" w:author="Huawei" w:date="2020-10-22T16:22:00Z">
              <w:r>
                <w:rPr>
                  <w:lang w:eastAsia="ko-KR"/>
                </w:rPr>
                <w:t>&gt;</w:t>
              </w:r>
              <w:r>
                <w:rPr>
                  <w:lang w:eastAsia="ko-KR"/>
                </w:rPr>
                <w:tab/>
                <w:t xml:space="preserve">cancel the triggered configured uplink grant </w:t>
              </w:r>
              <w:r>
                <w:rPr>
                  <w:lang w:eastAsia="ko-KR"/>
                </w:rPr>
                <w:lastRenderedPageBreak/>
                <w:t>confirmation.</w:t>
              </w:r>
            </w:ins>
          </w:p>
          <w:p w:rsidR="00AC6088" w:rsidRPr="00D6204C" w:rsidRDefault="00AC6088" w:rsidP="00D6204C">
            <w:pPr>
              <w:pStyle w:val="B2"/>
              <w:rPr>
                <w:lang w:eastAsia="zh-CN"/>
              </w:rPr>
            </w:pPr>
            <w:del w:id="8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regard, UE still has to do the checking one or the other: check the size, priority or MAC-CE type. </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2" w:author="Sangkyu Baek" w:date="2020-10-23T10:20:00Z">
              <w:r>
                <w:rPr>
                  <w:lang w:eastAsia="zh-CN"/>
                </w:rPr>
                <w:t xml:space="preserve">indicating all triggered </w:t>
              </w:r>
            </w:ins>
            <w:ins w:id="83"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4" w:author="Sangkyu Baek" w:date="2020-10-23T10:19:00Z">
              <w:r>
                <w:rPr>
                  <w:lang w:eastAsia="zh-CN"/>
                </w:rPr>
                <w:delText xml:space="preserve">the </w:delText>
              </w:r>
            </w:del>
            <w:ins w:id="85"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6"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2010522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CGi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a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bookmarkStart w:id="87" w:name="_GoBack"/>
            <w:bookmarkEnd w:id="87"/>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B3E" w:rsidRDefault="00F67B3E" w:rsidP="007B08D8">
      <w:pPr>
        <w:spacing w:after="0" w:line="240" w:lineRule="auto"/>
      </w:pPr>
      <w:r>
        <w:separator/>
      </w:r>
    </w:p>
  </w:endnote>
  <w:endnote w:type="continuationSeparator" w:id="0">
    <w:p w:rsidR="00F67B3E" w:rsidRDefault="00F67B3E"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001"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B3E" w:rsidRDefault="00F67B3E" w:rsidP="007B08D8">
      <w:pPr>
        <w:spacing w:after="0" w:line="240" w:lineRule="auto"/>
      </w:pPr>
      <w:r>
        <w:separator/>
      </w:r>
    </w:p>
  </w:footnote>
  <w:footnote w:type="continuationSeparator" w:id="0">
    <w:p w:rsidR="00F67B3E" w:rsidRDefault="00F67B3E" w:rsidP="007B08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A5F57"/>
    <w:rsid w:val="000B09AE"/>
    <w:rsid w:val="000B0D67"/>
    <w:rsid w:val="000B2772"/>
    <w:rsid w:val="000B76BE"/>
    <w:rsid w:val="000B7BCF"/>
    <w:rsid w:val="000C522B"/>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2EC1"/>
    <w:rsid w:val="00843C66"/>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A0E9C"/>
    <w:rsid w:val="009A4DCD"/>
    <w:rsid w:val="009B07CD"/>
    <w:rsid w:val="009C19E9"/>
    <w:rsid w:val="009D37B8"/>
    <w:rsid w:val="009D7283"/>
    <w:rsid w:val="009D74A6"/>
    <w:rsid w:val="009D7D3C"/>
    <w:rsid w:val="009E09DA"/>
    <w:rsid w:val="009E1633"/>
    <w:rsid w:val="009E29C2"/>
    <w:rsid w:val="009E3285"/>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87B"/>
    <w:rsid w:val="00A86CC4"/>
    <w:rsid w:val="00A86DFA"/>
    <w:rsid w:val="00A9671C"/>
    <w:rsid w:val="00A96BE6"/>
    <w:rsid w:val="00AA1553"/>
    <w:rsid w:val="00AA2EF4"/>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3B5"/>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33593"/>
    <w:rsid w:val="00D33BE3"/>
    <w:rsid w:val="00D3792D"/>
    <w:rsid w:val="00D4160C"/>
    <w:rsid w:val="00D41FC4"/>
    <w:rsid w:val="00D44ED3"/>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67B3E"/>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9295430-3F08-47EE-A134-8E095B757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4305AE26-5D37-492E-9570-ED8952AC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15</Pages>
  <Words>4871</Words>
  <Characters>2776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2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Huawei-Tao</cp:lastModifiedBy>
  <cp:revision>3</cp:revision>
  <dcterms:created xsi:type="dcterms:W3CDTF">2020-11-05T15:23:00Z</dcterms:created>
  <dcterms:modified xsi:type="dcterms:W3CDTF">2020-11-0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